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2363ABE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or: #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790424A1" w:rsidR="005454CF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18"/>
                <w:szCs w:val="18"/>
              </w:rPr>
              <w:t xml:space="preserve">box-shadow: 0px 10px 15px </w:t>
            </w:r>
            <w:proofErr w:type="spellStart"/>
            <w:proofErr w:type="gramStart"/>
            <w:r w:rsidRPr="00E720DB">
              <w:rPr>
                <w:rFonts w:ascii="Tahoma" w:hAnsi="Tahoma" w:cs="Tahoma"/>
                <w:sz w:val="18"/>
                <w:szCs w:val="18"/>
              </w:rPr>
              <w:t>rgba</w:t>
            </w:r>
            <w:proofErr w:type="spellEnd"/>
            <w:r w:rsidRPr="00E720DB">
              <w:rPr>
                <w:rFonts w:ascii="Tahoma" w:hAnsi="Tahoma" w:cs="Tahoma"/>
                <w:sz w:val="18"/>
                <w:szCs w:val="18"/>
              </w:rPr>
              <w:t>(</w:t>
            </w:r>
            <w:proofErr w:type="gramEnd"/>
            <w:r w:rsidRPr="00E720DB">
              <w:rPr>
                <w:rFonts w:ascii="Tahoma" w:hAnsi="Tahoma" w:cs="Tahoma"/>
                <w:sz w:val="18"/>
                <w:szCs w:val="18"/>
              </w:rPr>
              <w:t>0, 0, 0, 0.1);</w:t>
            </w:r>
          </w:p>
        </w:tc>
        <w:tc>
          <w:tcPr>
            <w:tcW w:w="2816" w:type="dxa"/>
          </w:tcPr>
          <w:p w14:paraId="4F7C00D7" w14:textId="621C3E06" w:rsidR="005454CF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6B9C03F3" w:rsidR="005454CF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2DF43BE7" w:rsidR="005454CF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ำให้ตำแหน่งขอ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Header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อยู่คงที่บนหน้าจ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1D4AD81D" w:rsidR="005454CF" w:rsidRPr="008F0187" w:rsidRDefault="00E720DB" w:rsidP="00E720DB">
            <w:pPr>
              <w:pStyle w:val="Compact"/>
              <w:tabs>
                <w:tab w:val="left" w:pos="1505"/>
              </w:tabs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56374FA0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0C85FAFB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42D74A4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ให้อยู่ด้านบนสุดของหน้าจอ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5CA38C17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5210B251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ขอบซ้าย-ขวาให้อัตโนมัติ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61EE62B2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57571111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ภายในซ้าย-ขวา </w:t>
            </w:r>
            <w:r w:rsidRPr="00E720DB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6C86E81C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7CF1BC62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ภายในบน-ล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4D677E4D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12179236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การแสดงผล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266B9DC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4088002C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การระยะห่างระหว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Item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กระจายตัว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184C3C8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315D837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แนว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Item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อยู่ตรงกลางในแก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Y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7C112A7E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 xml:space="preserve">margin-right: 2rem;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ำหรับลูก </w:t>
            </w:r>
            <w:r w:rsidRPr="00E720DB">
              <w:rPr>
                <w:rFonts w:ascii="Tahoma" w:hAnsi="Tahoma" w:cs="Tahoma"/>
                <w:sz w:val="20"/>
                <w:szCs w:val="20"/>
              </w:rPr>
              <w:t>Flex</w:t>
            </w:r>
          </w:p>
        </w:tc>
        <w:tc>
          <w:tcPr>
            <w:tcW w:w="2816" w:type="dxa"/>
          </w:tcPr>
          <w:p w14:paraId="32C927F5" w14:textId="12BC3F74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Item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นแก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X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2D270C3C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70DBEF1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ใหญ่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2XL</w:t>
            </w:r>
          </w:p>
        </w:tc>
      </w:tr>
      <w:tr w:rsidR="00E720DB" w:rsidRPr="008F0187" w14:paraId="31002028" w14:textId="77777777" w:rsidTr="008F0187">
        <w:tc>
          <w:tcPr>
            <w:tcW w:w="2405" w:type="dxa"/>
          </w:tcPr>
          <w:p w14:paraId="36423D75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20407D9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6F6F70B3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ใหญ่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XL</w:t>
            </w:r>
          </w:p>
        </w:tc>
      </w:tr>
      <w:tr w:rsidR="00E720DB" w:rsidRPr="008F0187" w14:paraId="48897AD7" w14:textId="77777777" w:rsidTr="008F0187">
        <w:tc>
          <w:tcPr>
            <w:tcW w:w="2405" w:type="dxa"/>
          </w:tcPr>
          <w:p w14:paraId="6CDE7D50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0F6AA208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07FAAC82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วามหนาของตัวอักษร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Bold</w:t>
            </w:r>
          </w:p>
        </w:tc>
      </w:tr>
      <w:tr w:rsidR="00E720DB" w:rsidRPr="008F0187" w14:paraId="2FDFF320" w14:textId="77777777" w:rsidTr="008F0187">
        <w:tc>
          <w:tcPr>
            <w:tcW w:w="2405" w:type="dxa"/>
          </w:tcPr>
          <w:p w14:paraId="5D3A539C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2A9D02FA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4b5563;</w:t>
            </w:r>
          </w:p>
        </w:tc>
        <w:tc>
          <w:tcPr>
            <w:tcW w:w="2750" w:type="dxa"/>
          </w:tcPr>
          <w:p w14:paraId="080E83B9" w14:textId="6A4D12BF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ตัวอักษรเป็นสีเทา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E720DB" w:rsidRPr="008F0187" w14:paraId="5438CD05" w14:textId="77777777" w:rsidTr="008F0187">
        <w:tc>
          <w:tcPr>
            <w:tcW w:w="2405" w:type="dxa"/>
          </w:tcPr>
          <w:p w14:paraId="3D7EDED4" w14:textId="77777777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ext-blue-600</w:t>
            </w:r>
          </w:p>
        </w:tc>
        <w:tc>
          <w:tcPr>
            <w:tcW w:w="4195" w:type="dxa"/>
          </w:tcPr>
          <w:p w14:paraId="47373A71" w14:textId="534E375C" w:rsidR="00E720DB" w:rsidRPr="008F0187" w:rsidRDefault="00E720DB" w:rsidP="00E720DB">
            <w:pPr>
              <w:pStyle w:val="Compact"/>
              <w:tabs>
                <w:tab w:val="left" w:pos="1139"/>
              </w:tabs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2563eb;</w:t>
            </w:r>
          </w:p>
        </w:tc>
        <w:tc>
          <w:tcPr>
            <w:tcW w:w="2750" w:type="dxa"/>
          </w:tcPr>
          <w:p w14:paraId="2CC9C935" w14:textId="506DF38B" w:rsidR="00E720DB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ตัวอักษรเป็นสีน้ำเงินระดับ </w:t>
            </w:r>
            <w:r w:rsidRPr="00E720DB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13905E5D" w:rsidR="005454CF" w:rsidRPr="008F0187" w:rsidRDefault="00E720DB" w:rsidP="00E720DB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E720DB">
              <w:rPr>
                <w:rFonts w:ascii="Tahoma" w:hAnsi="Tahoma" w:cs="Tahoma"/>
                <w:sz w:val="18"/>
                <w:szCs w:val="20"/>
              </w:rPr>
              <w:t>background: linear-</w:t>
            </w:r>
            <w:proofErr w:type="gramStart"/>
            <w:r w:rsidRPr="00E720DB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E720DB">
              <w:rPr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53B25768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พื้นหลัง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ไปทาง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6832A9B1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 xml:space="preserve">3b82f6;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ริ่มต้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adient</w:t>
            </w:r>
          </w:p>
        </w:tc>
        <w:tc>
          <w:tcPr>
            <w:tcW w:w="2750" w:type="dxa"/>
          </w:tcPr>
          <w:p w14:paraId="6AE006DE" w14:textId="7AF479B3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เริ่มต้นขอ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น้ำเงิ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139CF738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 xml:space="preserve">1d4ed8;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ิ้นสุด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adient</w:t>
            </w:r>
          </w:p>
        </w:tc>
        <w:tc>
          <w:tcPr>
            <w:tcW w:w="2750" w:type="dxa"/>
          </w:tcPr>
          <w:p w14:paraId="76FE40D7" w14:textId="736C2273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สิ้นสุดขอ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น้ำเงิ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650255ED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ffffff;</w:t>
            </w:r>
          </w:p>
        </w:tc>
        <w:tc>
          <w:tcPr>
            <w:tcW w:w="2750" w:type="dxa"/>
          </w:tcPr>
          <w:p w14:paraId="4D0D560C" w14:textId="69AC9236" w:rsidR="005454CF" w:rsidRPr="008F0187" w:rsidRDefault="00E720DB" w:rsidP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05A452F2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0ADA745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บน-ล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>5rem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1D126AA7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33E99AAE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การแสดงผล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s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1</w:t>
            </w:r>
          </w:p>
        </w:tc>
        <w:tc>
          <w:tcPr>
            <w:tcW w:w="3958" w:type="dxa"/>
          </w:tcPr>
          <w:p w14:paraId="17E9F284" w14:textId="0395BD7C" w:rsidR="005454CF" w:rsidRPr="008F0187" w:rsidRDefault="00E720DB" w:rsidP="00E720DB">
            <w:pPr>
              <w:pStyle w:val="Compact"/>
              <w:tabs>
                <w:tab w:val="left" w:pos="2385"/>
              </w:tabs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244640EB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ใ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42B5EC7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E720DB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E720DB">
              <w:rPr>
                <w:rFonts w:ascii="Tahoma" w:hAnsi="Tahoma" w:cs="Tahoma"/>
                <w:sz w:val="20"/>
                <w:szCs w:val="20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05AAB1C9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เมื่อหน้าจอกว้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47540BFE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64983175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ช่องว่างระหว่าง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Row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ละ </w:t>
            </w:r>
            <w:r w:rsidRPr="00E720DB">
              <w:rPr>
                <w:rFonts w:ascii="Tahoma" w:hAnsi="Tahoma" w:cs="Tahoma"/>
                <w:sz w:val="20"/>
                <w:szCs w:val="20"/>
              </w:rPr>
              <w:t xml:space="preserve">Columns </w:t>
            </w: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E720DB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51C6D44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720DB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737C2E6F" w:rsidR="005454CF" w:rsidRPr="008F0187" w:rsidRDefault="00E720D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E720D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มุมของกล่องให้โค้งระดับใหญ่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1A89C7A4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50CD5211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กว้าง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7DC962F0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2BAF2820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6F1A51D5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18DECFDA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ผลแบบ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กว้าง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ึ้นไป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3A35D534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{ background-</w:t>
            </w: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>eff6ff; }</w:t>
            </w:r>
          </w:p>
        </w:tc>
        <w:tc>
          <w:tcPr>
            <w:tcW w:w="2816" w:type="dxa"/>
          </w:tcPr>
          <w:p w14:paraId="003F1A66" w14:textId="0C88DC5F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ปลี่ยนสีพื้นหลังเป็นน้ำเงินอ่อนเมื่อ </w:t>
            </w:r>
            <w:r w:rsidRPr="006955DE">
              <w:rPr>
                <w:rFonts w:ascii="Tahoma" w:hAnsi="Tahoma" w:cs="Tahoma"/>
                <w:sz w:val="20"/>
                <w:szCs w:val="20"/>
                <w:lang w:bidi="th-TH"/>
              </w:rPr>
              <w:t>Hover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61AECD59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955D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955DE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04FFEF88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ตัวอักษรเป็นน้ำเงิน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600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 </w:t>
            </w:r>
            <w:r w:rsidRPr="006955DE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577D9F2C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955DE">
              <w:rPr>
                <w:rFonts w:ascii="Tahoma" w:hAnsi="Tahoma" w:cs="Tahoma"/>
                <w:sz w:val="20"/>
                <w:szCs w:val="20"/>
              </w:rPr>
              <w:t>transition: color 0.2s, background-color 0.2s;</w:t>
            </w:r>
          </w:p>
        </w:tc>
        <w:tc>
          <w:tcPr>
            <w:tcW w:w="2816" w:type="dxa"/>
          </w:tcPr>
          <w:p w14:paraId="6EBC0E19" w14:textId="0B66AD63" w:rsidR="005454CF" w:rsidRPr="008F0187" w:rsidRDefault="006955DE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การเปลี่ยนสีด้วย </w:t>
            </w:r>
            <w:r w:rsidRPr="006955DE">
              <w:rPr>
                <w:rFonts w:ascii="Tahoma" w:hAnsi="Tahoma" w:cs="Tahoma"/>
                <w:sz w:val="20"/>
                <w:szCs w:val="20"/>
              </w:rPr>
              <w:t xml:space="preserve">Transition </w:t>
            </w:r>
            <w:r w:rsidRPr="006955D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บบนุ่มนว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6675BE"/>
    <w:rsid w:val="006955DE"/>
    <w:rsid w:val="0087202F"/>
    <w:rsid w:val="008F0187"/>
    <w:rsid w:val="00C672C1"/>
    <w:rsid w:val="00D1407A"/>
    <w:rsid w:val="00D27EA2"/>
    <w:rsid w:val="00E720DB"/>
    <w:rsid w:val="00EE6A08"/>
    <w:rsid w:val="00F739AA"/>
    <w:rsid w:val="00FF3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14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3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2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itti kub</cp:lastModifiedBy>
  <cp:revision>2</cp:revision>
  <dcterms:created xsi:type="dcterms:W3CDTF">2024-12-24T15:33:00Z</dcterms:created>
  <dcterms:modified xsi:type="dcterms:W3CDTF">2024-12-24T15:33:00Z</dcterms:modified>
</cp:coreProperties>
</file>